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2DAD" w:rsidRDefault="00652DAD" w:rsidP="00F0260C">
      <w:bookmarkStart w:id="0" w:name="_GoBack"/>
      <w:bookmarkEnd w:id="0"/>
    </w:p>
    <w:p w:rsidR="00652DAD" w:rsidRDefault="00652DAD" w:rsidP="00F0260C"/>
    <w:p w:rsidR="00652DAD" w:rsidRPr="00652DAD" w:rsidRDefault="00886979" w:rsidP="00F0260C">
      <w:pPr>
        <w:rPr>
          <w:b/>
        </w:rPr>
      </w:pPr>
      <w:r>
        <w:rPr>
          <w:b/>
        </w:rPr>
        <w:t>Andrew</w:t>
      </w:r>
      <w:r w:rsidR="00652DAD">
        <w:rPr>
          <w:b/>
        </w:rPr>
        <w:t xml:space="preserve"> Citizen</w:t>
      </w:r>
    </w:p>
    <w:p w:rsidR="00652DAD" w:rsidRDefault="00652DAD" w:rsidP="00F0260C">
      <w:r>
        <w:t>Student Representative</w:t>
      </w:r>
    </w:p>
    <w:p w:rsidR="00652DAD" w:rsidRDefault="00652DAD" w:rsidP="00F0260C"/>
    <w:p w:rsidR="00652DAD" w:rsidRDefault="00652DAD" w:rsidP="00F0260C">
      <w:r>
        <w:t xml:space="preserve">My name is </w:t>
      </w:r>
      <w:r w:rsidR="00886979">
        <w:t>Andrew</w:t>
      </w:r>
      <w:r>
        <w:t xml:space="preserve"> and I’m a first year student who is studying </w:t>
      </w:r>
      <w:r w:rsidR="007073A0">
        <w:t>the</w:t>
      </w:r>
      <w:r w:rsidR="00886979">
        <w:t xml:space="preserve"> </w:t>
      </w:r>
      <w:r w:rsidR="00886979" w:rsidRPr="00886979">
        <w:rPr>
          <w:rFonts w:cs="Arial"/>
        </w:rPr>
        <w:t>CPC50210</w:t>
      </w:r>
      <w:r w:rsidR="007073A0">
        <w:t xml:space="preserve"> Diploma of </w:t>
      </w:r>
      <w:r w:rsidR="00886979">
        <w:t>Building and Construction Management (Building)</w:t>
      </w:r>
      <w:r w:rsidR="007073A0">
        <w:t>.</w:t>
      </w:r>
    </w:p>
    <w:p w:rsidR="007073A0" w:rsidRDefault="007073A0" w:rsidP="00F0260C"/>
    <w:p w:rsidR="007073A0" w:rsidRDefault="00886979" w:rsidP="00F0260C">
      <w:r>
        <w:t xml:space="preserve">I came to Holmesglen because I’m passionate about a career in construction and </w:t>
      </w:r>
      <w:r w:rsidR="00C84C64">
        <w:t xml:space="preserve">the </w:t>
      </w:r>
      <w:r>
        <w:t xml:space="preserve">Chadstone </w:t>
      </w:r>
      <w:r w:rsidR="00C84C64">
        <w:t xml:space="preserve">campus facilities </w:t>
      </w:r>
      <w:r>
        <w:t xml:space="preserve">are the best </w:t>
      </w:r>
      <w:r w:rsidR="00C84C64">
        <w:t>out of all the TAFEs</w:t>
      </w:r>
      <w:r>
        <w:t>.</w:t>
      </w:r>
    </w:p>
    <w:p w:rsidR="00886979" w:rsidRDefault="00886979" w:rsidP="00F0260C"/>
    <w:p w:rsidR="00886979" w:rsidRDefault="00C84C64" w:rsidP="00F0260C">
      <w:r>
        <w:t>In the future, I plan to work for a large company in the construction industry and learn as much as possible. Down the track, I am thinking about starting my own business.</w:t>
      </w:r>
    </w:p>
    <w:p w:rsidR="00C84C64" w:rsidRDefault="00C84C64" w:rsidP="00F0260C"/>
    <w:p w:rsidR="00C84C64" w:rsidRDefault="00C84C64" w:rsidP="00F0260C">
      <w:r>
        <w:t>I love the subjects I’m studying and enjoy the discussions with my teachers who have lots of trade experience; particularly managing construction projects.</w:t>
      </w:r>
    </w:p>
    <w:p w:rsidR="00C84C64" w:rsidRDefault="00C84C64" w:rsidP="00F0260C"/>
    <w:p w:rsidR="00C84C64" w:rsidRDefault="00C84C64" w:rsidP="00F0260C">
      <w:r>
        <w:t xml:space="preserve">As a Student Representative on the Life Committee, I </w:t>
      </w:r>
      <w:r w:rsidR="006C401B">
        <w:t xml:space="preserve">would like </w:t>
      </w:r>
      <w:r>
        <w:t xml:space="preserve">to </w:t>
      </w:r>
      <w:r w:rsidR="006C401B">
        <w:t>listen to the</w:t>
      </w:r>
      <w:r w:rsidR="006C401B">
        <w:t xml:space="preserve"> needs of trade students and give them</w:t>
      </w:r>
      <w:r>
        <w:t xml:space="preserve"> a voice about matters </w:t>
      </w:r>
      <w:r w:rsidR="006C401B">
        <w:t xml:space="preserve">they think are </w:t>
      </w:r>
      <w:r>
        <w:t>important</w:t>
      </w:r>
      <w:r w:rsidR="006C401B">
        <w:t>.</w:t>
      </w:r>
    </w:p>
    <w:p w:rsidR="00C84C64" w:rsidRDefault="00C84C64" w:rsidP="00F0260C"/>
    <w:p w:rsidR="00CF780A" w:rsidRDefault="00C84C64" w:rsidP="00F0260C">
      <w:r>
        <w:t>I am</w:t>
      </w:r>
      <w:r w:rsidR="006C401B">
        <w:t xml:space="preserve"> also</w:t>
      </w:r>
      <w:r>
        <w:t xml:space="preserve"> interested in</w:t>
      </w:r>
      <w:r w:rsidR="00CF780A">
        <w:t>:</w:t>
      </w:r>
    </w:p>
    <w:p w:rsidR="00CF780A" w:rsidRDefault="00C84C64" w:rsidP="00CF780A">
      <w:pPr>
        <w:pStyle w:val="ListParagraph"/>
        <w:numPr>
          <w:ilvl w:val="0"/>
          <w:numId w:val="1"/>
        </w:numPr>
      </w:pPr>
      <w:r>
        <w:t>improving the campus facilities for trade students</w:t>
      </w:r>
    </w:p>
    <w:p w:rsidR="00CF780A" w:rsidRDefault="006C401B" w:rsidP="00CF780A">
      <w:pPr>
        <w:pStyle w:val="ListParagraph"/>
        <w:numPr>
          <w:ilvl w:val="0"/>
          <w:numId w:val="1"/>
        </w:numPr>
      </w:pPr>
      <w:r>
        <w:t xml:space="preserve">upgrading </w:t>
      </w:r>
      <w:r w:rsidR="00C84C64">
        <w:t>break areas</w:t>
      </w:r>
      <w:r w:rsidR="00CF780A">
        <w:t xml:space="preserve"> with more seating</w:t>
      </w:r>
    </w:p>
    <w:p w:rsidR="006C401B" w:rsidRDefault="006C401B" w:rsidP="00CF780A">
      <w:pPr>
        <w:pStyle w:val="ListParagraph"/>
        <w:numPr>
          <w:ilvl w:val="0"/>
          <w:numId w:val="1"/>
        </w:numPr>
      </w:pPr>
      <w:r>
        <w:t xml:space="preserve">introducing more storage </w:t>
      </w:r>
      <w:r w:rsidR="00CF780A">
        <w:t>fo</w:t>
      </w:r>
      <w:r>
        <w:t>r students so we can keep books and tools on campus.</w:t>
      </w:r>
    </w:p>
    <w:p w:rsidR="006C401B" w:rsidRDefault="006C401B" w:rsidP="00F0260C"/>
    <w:p w:rsidR="006C401B" w:rsidRDefault="006C401B" w:rsidP="00F0260C">
      <w:r>
        <w:t>You can find me most days at Chadstone in Buildings 2 and 3, and drop me a message via the Online Community to get in touch.</w:t>
      </w:r>
    </w:p>
    <w:sectPr w:rsidR="006C401B" w:rsidSect="002F49D8">
      <w:footerReference w:type="default" r:id="rId7"/>
      <w:pgSz w:w="11906" w:h="16838" w:code="9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2DAD" w:rsidRDefault="00652DAD" w:rsidP="000C16E4">
      <w:r>
        <w:separator/>
      </w:r>
    </w:p>
  </w:endnote>
  <w:endnote w:type="continuationSeparator" w:id="0">
    <w:p w:rsidR="00652DAD" w:rsidRDefault="00652DAD" w:rsidP="000C1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61D9" w:rsidRPr="002745CE" w:rsidRDefault="009461D9" w:rsidP="002745CE">
    <w:pPr>
      <w:tabs>
        <w:tab w:val="right" w:pos="9071"/>
      </w:tabs>
      <w:rPr>
        <w:rFonts w:cs="Arial"/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2DAD" w:rsidRDefault="00652DAD" w:rsidP="000C16E4">
      <w:r>
        <w:separator/>
      </w:r>
    </w:p>
  </w:footnote>
  <w:footnote w:type="continuationSeparator" w:id="0">
    <w:p w:rsidR="00652DAD" w:rsidRDefault="00652DAD" w:rsidP="000C16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FB2685"/>
    <w:multiLevelType w:val="hybridMultilevel"/>
    <w:tmpl w:val="C8AC08B0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DMzNTE0t7C0MLFU0lEKTi0uzszPAykwqQUAQumPhiwAAAA="/>
  </w:docVars>
  <w:rsids>
    <w:rsidRoot w:val="00652DAD"/>
    <w:rsid w:val="00042272"/>
    <w:rsid w:val="000B1CBE"/>
    <w:rsid w:val="000C16E4"/>
    <w:rsid w:val="001021B7"/>
    <w:rsid w:val="001A5F0B"/>
    <w:rsid w:val="001E1092"/>
    <w:rsid w:val="00212302"/>
    <w:rsid w:val="0022116F"/>
    <w:rsid w:val="00243862"/>
    <w:rsid w:val="00262BCD"/>
    <w:rsid w:val="002745CE"/>
    <w:rsid w:val="002875B3"/>
    <w:rsid w:val="002A17BD"/>
    <w:rsid w:val="002A4DAC"/>
    <w:rsid w:val="002F49D8"/>
    <w:rsid w:val="002F6B30"/>
    <w:rsid w:val="00306841"/>
    <w:rsid w:val="003133C6"/>
    <w:rsid w:val="0031774F"/>
    <w:rsid w:val="00322E69"/>
    <w:rsid w:val="003427CE"/>
    <w:rsid w:val="0035307D"/>
    <w:rsid w:val="0037784F"/>
    <w:rsid w:val="00384CC1"/>
    <w:rsid w:val="004048F5"/>
    <w:rsid w:val="00420632"/>
    <w:rsid w:val="00485965"/>
    <w:rsid w:val="00493F41"/>
    <w:rsid w:val="004A42C6"/>
    <w:rsid w:val="004D2FA0"/>
    <w:rsid w:val="004E0B59"/>
    <w:rsid w:val="00500A2F"/>
    <w:rsid w:val="00524F9E"/>
    <w:rsid w:val="0052552A"/>
    <w:rsid w:val="00527488"/>
    <w:rsid w:val="005458D1"/>
    <w:rsid w:val="00552B9E"/>
    <w:rsid w:val="00561691"/>
    <w:rsid w:val="00576DC5"/>
    <w:rsid w:val="00590B93"/>
    <w:rsid w:val="005A06D3"/>
    <w:rsid w:val="005B253A"/>
    <w:rsid w:val="005D19B6"/>
    <w:rsid w:val="005E0F4C"/>
    <w:rsid w:val="005E2C19"/>
    <w:rsid w:val="005F4E86"/>
    <w:rsid w:val="00630956"/>
    <w:rsid w:val="006434D2"/>
    <w:rsid w:val="00652DAD"/>
    <w:rsid w:val="00685BC1"/>
    <w:rsid w:val="0069640D"/>
    <w:rsid w:val="006C401B"/>
    <w:rsid w:val="006E0E6B"/>
    <w:rsid w:val="006E1C04"/>
    <w:rsid w:val="007073A0"/>
    <w:rsid w:val="0071780E"/>
    <w:rsid w:val="007A33EF"/>
    <w:rsid w:val="007A772C"/>
    <w:rsid w:val="007B1701"/>
    <w:rsid w:val="007B509F"/>
    <w:rsid w:val="007B6E4E"/>
    <w:rsid w:val="007E5DB4"/>
    <w:rsid w:val="008029B8"/>
    <w:rsid w:val="00811575"/>
    <w:rsid w:val="0083070B"/>
    <w:rsid w:val="00886979"/>
    <w:rsid w:val="00887868"/>
    <w:rsid w:val="00897464"/>
    <w:rsid w:val="009139EB"/>
    <w:rsid w:val="00935E1F"/>
    <w:rsid w:val="009461D9"/>
    <w:rsid w:val="00947CFF"/>
    <w:rsid w:val="009C0826"/>
    <w:rsid w:val="009C0DBB"/>
    <w:rsid w:val="009D2222"/>
    <w:rsid w:val="00A228A5"/>
    <w:rsid w:val="00A32B33"/>
    <w:rsid w:val="00A5391C"/>
    <w:rsid w:val="00A8153C"/>
    <w:rsid w:val="00AA250D"/>
    <w:rsid w:val="00AE0025"/>
    <w:rsid w:val="00B74029"/>
    <w:rsid w:val="00B92F10"/>
    <w:rsid w:val="00BB4CD7"/>
    <w:rsid w:val="00BC2039"/>
    <w:rsid w:val="00C13375"/>
    <w:rsid w:val="00C41C1D"/>
    <w:rsid w:val="00C46C69"/>
    <w:rsid w:val="00C56E33"/>
    <w:rsid w:val="00C84C64"/>
    <w:rsid w:val="00CA726E"/>
    <w:rsid w:val="00CB01E0"/>
    <w:rsid w:val="00CE6CA1"/>
    <w:rsid w:val="00CF780A"/>
    <w:rsid w:val="00D34B6A"/>
    <w:rsid w:val="00D769C7"/>
    <w:rsid w:val="00DC257B"/>
    <w:rsid w:val="00E11398"/>
    <w:rsid w:val="00E15C0C"/>
    <w:rsid w:val="00E430E5"/>
    <w:rsid w:val="00E64FBB"/>
    <w:rsid w:val="00E83EDF"/>
    <w:rsid w:val="00EB03D3"/>
    <w:rsid w:val="00EE7EF8"/>
    <w:rsid w:val="00F0260C"/>
    <w:rsid w:val="00F13059"/>
    <w:rsid w:val="00F17330"/>
    <w:rsid w:val="00F65F32"/>
    <w:rsid w:val="00F715E6"/>
    <w:rsid w:val="00F87294"/>
    <w:rsid w:val="00FF0C8D"/>
    <w:rsid w:val="00FF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CE237"/>
  <w15:chartTrackingRefBased/>
  <w15:docId w15:val="{8952DE70-741C-44C9-A144-29480135F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6B30"/>
    <w:pPr>
      <w:spacing w:after="0" w:line="240" w:lineRule="auto"/>
    </w:pPr>
    <w:rPr>
      <w:rFonts w:ascii="Arial" w:hAnsi="Arial"/>
    </w:rPr>
  </w:style>
  <w:style w:type="paragraph" w:styleId="Heading1">
    <w:name w:val="heading 1"/>
    <w:basedOn w:val="Normal"/>
    <w:next w:val="l1text"/>
    <w:link w:val="Heading1Char"/>
    <w:uiPriority w:val="9"/>
    <w:qFormat/>
    <w:rsid w:val="009C0DBB"/>
    <w:pPr>
      <w:keepNext/>
      <w:keepLines/>
      <w:spacing w:before="240" w:after="180"/>
      <w:outlineLvl w:val="0"/>
    </w:pPr>
    <w:rPr>
      <w:rFonts w:eastAsiaTheme="majorEastAsia" w:cstheme="majorBidi"/>
      <w:b/>
      <w:bCs/>
      <w:kern w:val="28"/>
      <w:sz w:val="28"/>
      <w:szCs w:val="28"/>
    </w:rPr>
  </w:style>
  <w:style w:type="paragraph" w:styleId="Heading2">
    <w:name w:val="heading 2"/>
    <w:basedOn w:val="Normal"/>
    <w:next w:val="l2text"/>
    <w:link w:val="Heading2Char"/>
    <w:uiPriority w:val="9"/>
    <w:qFormat/>
    <w:rsid w:val="009C0DBB"/>
    <w:pPr>
      <w:keepNext/>
      <w:keepLines/>
      <w:spacing w:before="240" w:after="120"/>
      <w:ind w:left="709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l3text"/>
    <w:link w:val="Heading3Char"/>
    <w:uiPriority w:val="9"/>
    <w:qFormat/>
    <w:rsid w:val="009D2222"/>
    <w:pPr>
      <w:keepNext/>
      <w:keepLines/>
      <w:spacing w:before="240" w:after="120"/>
      <w:ind w:left="1418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9D2222"/>
    <w:pPr>
      <w:keepNext/>
      <w:keepLines/>
      <w:spacing w:before="240" w:after="120"/>
      <w:ind w:left="2126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0B1CB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0DBB"/>
    <w:rPr>
      <w:rFonts w:ascii="Arial" w:eastAsiaTheme="majorEastAsia" w:hAnsi="Arial" w:cstheme="majorBidi"/>
      <w:b/>
      <w:bCs/>
      <w:kern w:val="28"/>
      <w:sz w:val="28"/>
      <w:szCs w:val="28"/>
    </w:rPr>
  </w:style>
  <w:style w:type="paragraph" w:customStyle="1" w:styleId="l1text">
    <w:name w:val="l1text"/>
    <w:basedOn w:val="Normal"/>
    <w:qFormat/>
    <w:rsid w:val="005D19B6"/>
  </w:style>
  <w:style w:type="paragraph" w:customStyle="1" w:styleId="l2text">
    <w:name w:val="l2text"/>
    <w:basedOn w:val="Normal"/>
    <w:qFormat/>
    <w:rsid w:val="005D19B6"/>
    <w:pPr>
      <w:ind w:left="709"/>
    </w:pPr>
  </w:style>
  <w:style w:type="character" w:customStyle="1" w:styleId="Heading2Char">
    <w:name w:val="Heading 2 Char"/>
    <w:basedOn w:val="DefaultParagraphFont"/>
    <w:link w:val="Heading2"/>
    <w:uiPriority w:val="9"/>
    <w:rsid w:val="000B1CBE"/>
    <w:rPr>
      <w:rFonts w:ascii="Arial" w:eastAsiaTheme="majorEastAsia" w:hAnsi="Arial" w:cstheme="majorBidi"/>
      <w:b/>
      <w:bCs/>
      <w:sz w:val="24"/>
      <w:szCs w:val="26"/>
    </w:rPr>
  </w:style>
  <w:style w:type="paragraph" w:customStyle="1" w:styleId="l3text">
    <w:name w:val="l3text"/>
    <w:basedOn w:val="Normal"/>
    <w:qFormat/>
    <w:rsid w:val="009D2222"/>
    <w:pPr>
      <w:ind w:left="1418"/>
    </w:pPr>
  </w:style>
  <w:style w:type="paragraph" w:customStyle="1" w:styleId="l4text">
    <w:name w:val="l4text"/>
    <w:basedOn w:val="Normal"/>
    <w:qFormat/>
    <w:rsid w:val="009D2222"/>
    <w:pPr>
      <w:ind w:left="2126"/>
    </w:pPr>
  </w:style>
  <w:style w:type="character" w:customStyle="1" w:styleId="Heading4Char">
    <w:name w:val="Heading 4 Char"/>
    <w:basedOn w:val="DefaultParagraphFont"/>
    <w:link w:val="Heading4"/>
    <w:uiPriority w:val="9"/>
    <w:rsid w:val="000B1CBE"/>
    <w:rPr>
      <w:rFonts w:ascii="Arial" w:eastAsiaTheme="majorEastAsia" w:hAnsi="Arial" w:cstheme="majorBidi"/>
      <w:b/>
      <w:bCs/>
      <w:iCs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B1CBE"/>
    <w:rPr>
      <w:rFonts w:ascii="Arial" w:eastAsiaTheme="majorEastAsia" w:hAnsi="Arial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9C7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6E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6E4"/>
    <w:rPr>
      <w:rFonts w:ascii="Arial" w:hAnsi="Arial"/>
      <w:sz w:val="24"/>
    </w:rPr>
  </w:style>
  <w:style w:type="table" w:customStyle="1" w:styleId="Style1">
    <w:name w:val="Style1"/>
    <w:basedOn w:val="TableNormal"/>
    <w:uiPriority w:val="99"/>
    <w:rsid w:val="00947CF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/>
  </w:style>
  <w:style w:type="character" w:styleId="Hyperlink">
    <w:name w:val="Hyperlink"/>
    <w:basedOn w:val="DefaultParagraphFont"/>
    <w:uiPriority w:val="99"/>
    <w:unhideWhenUsed/>
    <w:rsid w:val="00652DA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rsid w:val="00CF78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lmesglen Institute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Roach</dc:creator>
  <cp:keywords/>
  <dc:description/>
  <cp:lastModifiedBy>Richard Roach</cp:lastModifiedBy>
  <cp:revision>4</cp:revision>
  <dcterms:created xsi:type="dcterms:W3CDTF">2020-08-31T02:28:00Z</dcterms:created>
  <dcterms:modified xsi:type="dcterms:W3CDTF">2020-08-31T03:07:00Z</dcterms:modified>
</cp:coreProperties>
</file>